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04808D" w14:textId="03958CAD" w:rsidR="006E4C9F" w:rsidRDefault="00004849" w:rsidP="006E4C9F">
      <w:pPr>
        <w:pStyle w:val="NoSpacing"/>
        <w:jc w:val="center"/>
        <w:rPr>
          <w:b/>
        </w:rPr>
      </w:pPr>
      <w:r>
        <w:rPr>
          <w:b/>
        </w:rPr>
        <w:t xml:space="preserve">Supplemental Assessment </w:t>
      </w:r>
    </w:p>
    <w:p w14:paraId="3F888FD4" w14:textId="2DA502C3" w:rsidR="00346B6D" w:rsidRPr="00BA65B9" w:rsidRDefault="00346B6D" w:rsidP="00346B6D">
      <w:pPr>
        <w:jc w:val="center"/>
        <w:rPr>
          <w:b/>
          <w:bCs/>
          <w:color w:val="FF0000"/>
          <w:sz w:val="24"/>
          <w:szCs w:val="24"/>
        </w:rPr>
      </w:pPr>
      <w:r w:rsidRPr="00BA65B9">
        <w:rPr>
          <w:b/>
          <w:bCs/>
          <w:color w:val="FF0000"/>
          <w:sz w:val="24"/>
          <w:szCs w:val="24"/>
        </w:rPr>
        <w:t>SP20</w:t>
      </w:r>
      <w:r w:rsidR="00BB622A">
        <w:rPr>
          <w:b/>
          <w:bCs/>
          <w:color w:val="FF0000"/>
          <w:sz w:val="24"/>
          <w:szCs w:val="24"/>
        </w:rPr>
        <w:t>2</w:t>
      </w:r>
      <w:r w:rsidRPr="00BA65B9">
        <w:rPr>
          <w:b/>
          <w:bCs/>
          <w:color w:val="FF0000"/>
          <w:sz w:val="24"/>
          <w:szCs w:val="24"/>
        </w:rPr>
        <w:t xml:space="preserve"> </w:t>
      </w:r>
      <w:r w:rsidR="00BB622A">
        <w:rPr>
          <w:b/>
          <w:bCs/>
          <w:color w:val="FF0000"/>
          <w:sz w:val="24"/>
          <w:szCs w:val="24"/>
        </w:rPr>
        <w:t>–</w:t>
      </w:r>
      <w:r w:rsidRPr="00BA65B9">
        <w:rPr>
          <w:b/>
          <w:bCs/>
          <w:color w:val="FF0000"/>
          <w:sz w:val="24"/>
          <w:szCs w:val="24"/>
        </w:rPr>
        <w:t xml:space="preserve"> </w:t>
      </w:r>
      <w:r w:rsidR="00BB622A">
        <w:rPr>
          <w:b/>
          <w:bCs/>
          <w:color w:val="FF0000"/>
          <w:sz w:val="24"/>
          <w:szCs w:val="24"/>
        </w:rPr>
        <w:t>Computing in Python</w:t>
      </w:r>
    </w:p>
    <w:p w14:paraId="7D662E74" w14:textId="117D12EC" w:rsidR="003F54F4" w:rsidRPr="00BA65B9" w:rsidRDefault="003F54F4" w:rsidP="00346B6D">
      <w:pPr>
        <w:jc w:val="center"/>
        <w:rPr>
          <w:b/>
          <w:bCs/>
          <w:color w:val="FF0000"/>
          <w:sz w:val="24"/>
          <w:szCs w:val="24"/>
        </w:rPr>
      </w:pPr>
      <w:r w:rsidRPr="00BA65B9">
        <w:rPr>
          <w:b/>
          <w:bCs/>
          <w:color w:val="FF0000"/>
          <w:sz w:val="24"/>
          <w:szCs w:val="24"/>
        </w:rPr>
        <w:t xml:space="preserve">Week </w:t>
      </w:r>
      <w:r w:rsidR="002E23D4">
        <w:rPr>
          <w:b/>
          <w:bCs/>
          <w:color w:val="FF0000"/>
          <w:sz w:val="24"/>
          <w:szCs w:val="24"/>
        </w:rPr>
        <w:t>4</w:t>
      </w:r>
    </w:p>
    <w:p w14:paraId="3288391C" w14:textId="77777777" w:rsidR="0055134D" w:rsidRPr="0037481A" w:rsidRDefault="0055134D" w:rsidP="0055134D">
      <w:pPr>
        <w:pStyle w:val="NoSpacing"/>
        <w:jc w:val="center"/>
        <w:rPr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35"/>
        <w:gridCol w:w="4315"/>
      </w:tblGrid>
      <w:tr w:rsidR="0055134D" w:rsidRPr="0055134D" w14:paraId="5D4E6356" w14:textId="77777777" w:rsidTr="52E02814">
        <w:tc>
          <w:tcPr>
            <w:tcW w:w="5035" w:type="dxa"/>
          </w:tcPr>
          <w:p w14:paraId="4BC67AB1" w14:textId="4EA0890D" w:rsidR="0055134D" w:rsidRPr="0055134D" w:rsidRDefault="45074B6A" w:rsidP="4996C6CE">
            <w:pPr>
              <w:pStyle w:val="Footer"/>
              <w:tabs>
                <w:tab w:val="clear" w:pos="9360"/>
                <w:tab w:val="left" w:pos="5550"/>
              </w:tabs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52E02814">
              <w:rPr>
                <w:rFonts w:ascii="Courier New" w:hAnsi="Courier New" w:cs="Courier New"/>
                <w:b/>
                <w:bCs/>
                <w:sz w:val="20"/>
                <w:szCs w:val="20"/>
              </w:rPr>
              <w:t>Name:</w:t>
            </w:r>
            <w:r w:rsidR="0060243A" w:rsidRPr="52E02814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315" w:type="dxa"/>
          </w:tcPr>
          <w:p w14:paraId="185DB0A5" w14:textId="2445E2B2" w:rsidR="0055134D" w:rsidRPr="0055134D" w:rsidRDefault="45074B6A" w:rsidP="7BB9DDB3">
            <w:pPr>
              <w:pStyle w:val="Footer"/>
              <w:tabs>
                <w:tab w:val="clear" w:pos="9360"/>
                <w:tab w:val="left" w:pos="5550"/>
              </w:tabs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7BB9DDB3">
              <w:rPr>
                <w:rFonts w:ascii="Courier New" w:hAnsi="Courier New" w:cs="Courier New"/>
                <w:b/>
                <w:bCs/>
                <w:sz w:val="20"/>
                <w:szCs w:val="20"/>
              </w:rPr>
              <w:t>Date of Submission:</w:t>
            </w:r>
          </w:p>
        </w:tc>
      </w:tr>
      <w:tr w:rsidR="0055134D" w:rsidRPr="0055134D" w14:paraId="696E66B5" w14:textId="77777777" w:rsidTr="52E02814">
        <w:tc>
          <w:tcPr>
            <w:tcW w:w="5035" w:type="dxa"/>
          </w:tcPr>
          <w:p w14:paraId="2345B954" w14:textId="0B226005" w:rsidR="0055134D" w:rsidRPr="0055134D" w:rsidRDefault="45074B6A" w:rsidP="4996C6CE">
            <w:pPr>
              <w:pStyle w:val="Footer"/>
              <w:tabs>
                <w:tab w:val="clear" w:pos="9360"/>
                <w:tab w:val="left" w:pos="5550"/>
              </w:tabs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7BB9DDB3">
              <w:rPr>
                <w:rFonts w:ascii="Courier New" w:hAnsi="Courier New" w:cs="Courier New"/>
                <w:b/>
                <w:bCs/>
                <w:sz w:val="20"/>
                <w:szCs w:val="20"/>
              </w:rPr>
              <w:t>Course: BSIT-3D</w:t>
            </w:r>
          </w:p>
        </w:tc>
        <w:tc>
          <w:tcPr>
            <w:tcW w:w="4315" w:type="dxa"/>
          </w:tcPr>
          <w:p w14:paraId="44E3923F" w14:textId="2D4972A8" w:rsidR="0055134D" w:rsidRPr="0055134D" w:rsidRDefault="0055134D" w:rsidP="39573E34">
            <w:pPr>
              <w:pStyle w:val="Footer"/>
              <w:tabs>
                <w:tab w:val="clear" w:pos="9360"/>
                <w:tab w:val="left" w:pos="5550"/>
              </w:tabs>
              <w:rPr>
                <w:rFonts w:ascii="Courier New" w:hAnsi="Courier New" w:cs="Courier New"/>
                <w:b/>
                <w:bCs/>
                <w:sz w:val="20"/>
                <w:szCs w:val="20"/>
              </w:rPr>
            </w:pPr>
            <w:r w:rsidRPr="39573E34">
              <w:rPr>
                <w:rFonts w:ascii="Courier New" w:hAnsi="Courier New" w:cs="Courier New"/>
                <w:b/>
                <w:bCs/>
                <w:sz w:val="20"/>
                <w:szCs w:val="20"/>
              </w:rPr>
              <w:t>Score</w:t>
            </w:r>
            <w:r w:rsidR="0060243A" w:rsidRPr="39573E34">
              <w:rPr>
                <w:rFonts w:ascii="Courier New" w:hAnsi="Courier New" w:cs="Courier New"/>
                <w:b/>
                <w:bCs/>
                <w:sz w:val="20"/>
                <w:szCs w:val="20"/>
              </w:rPr>
              <w:t xml:space="preserve">: </w:t>
            </w:r>
          </w:p>
        </w:tc>
      </w:tr>
    </w:tbl>
    <w:p w14:paraId="0523F41D" w14:textId="21E32FE8" w:rsidR="0037481A" w:rsidRDefault="0037481A" w:rsidP="0037481A">
      <w:pPr>
        <w:pStyle w:val="Footer"/>
        <w:tabs>
          <w:tab w:val="clear" w:pos="9360"/>
          <w:tab w:val="left" w:pos="5550"/>
        </w:tabs>
      </w:pPr>
    </w:p>
    <w:p w14:paraId="07FE936B" w14:textId="30A3BF68" w:rsidR="00346B6D" w:rsidRPr="00A36094" w:rsidRDefault="00346B6D" w:rsidP="00A36094">
      <w:pPr>
        <w:jc w:val="both"/>
        <w:rPr>
          <w:i/>
          <w:iCs/>
        </w:rPr>
      </w:pPr>
      <w:r w:rsidRPr="00A36094">
        <w:rPr>
          <w:i/>
          <w:iCs/>
        </w:rPr>
        <w:t xml:space="preserve">To reinforce your learnings, write your insights for the week based on your progress. Express your answers using </w:t>
      </w:r>
      <w:r w:rsidR="003F54F4">
        <w:rPr>
          <w:i/>
          <w:iCs/>
        </w:rPr>
        <w:t>3</w:t>
      </w:r>
      <w:r w:rsidRPr="00A36094">
        <w:rPr>
          <w:i/>
          <w:iCs/>
        </w:rPr>
        <w:t>00-</w:t>
      </w:r>
      <w:r w:rsidR="003F54F4">
        <w:rPr>
          <w:i/>
          <w:iCs/>
        </w:rPr>
        <w:t>3</w:t>
      </w:r>
      <w:r w:rsidRPr="00A36094">
        <w:rPr>
          <w:i/>
          <w:iCs/>
        </w:rPr>
        <w:t>50 words</w:t>
      </w:r>
      <w:r w:rsidR="003F54F4">
        <w:rPr>
          <w:i/>
          <w:iCs/>
        </w:rPr>
        <w:t>.</w:t>
      </w:r>
    </w:p>
    <w:p w14:paraId="1C4F361E" w14:textId="32F6ACE6" w:rsidR="00004849" w:rsidRPr="003F54F4" w:rsidRDefault="08262D7F" w:rsidP="35B00416">
      <w:pPr>
        <w:rPr>
          <w:b/>
          <w:bCs/>
          <w:color w:val="2F5496" w:themeColor="accent1" w:themeShade="BF"/>
        </w:rPr>
      </w:pPr>
      <w:r w:rsidRPr="52E02814">
        <w:rPr>
          <w:b/>
          <w:bCs/>
          <w:color w:val="2F5496" w:themeColor="accent1" w:themeShade="BF"/>
        </w:rPr>
        <w:t xml:space="preserve">Learning insights </w:t>
      </w:r>
      <w:r w:rsidR="2B05CCBF" w:rsidRPr="52E02814">
        <w:rPr>
          <w:b/>
          <w:bCs/>
          <w:color w:val="2F5496" w:themeColor="accent1" w:themeShade="BF"/>
        </w:rPr>
        <w:t>for Week No.3</w:t>
      </w:r>
      <w:r w:rsidR="4CB48E0C" w:rsidRPr="52E02814">
        <w:rPr>
          <w:b/>
          <w:bCs/>
          <w:color w:val="2F5496" w:themeColor="accent1" w:themeShade="BF"/>
        </w:rPr>
        <w:t xml:space="preserve">: </w:t>
      </w:r>
    </w:p>
    <w:p w14:paraId="17E2B690" w14:textId="77777777" w:rsidR="002E636E" w:rsidRDefault="002E636E" w:rsidP="002E636E">
      <w:pPr>
        <w:ind w:firstLine="720"/>
        <w:jc w:val="both"/>
      </w:pPr>
    </w:p>
    <w:p w14:paraId="25DBCB95" w14:textId="475D60F7" w:rsidR="00004849" w:rsidRDefault="075D0A2E" w:rsidP="35B00416">
      <w:pPr>
        <w:rPr>
          <w:b/>
          <w:bCs/>
          <w:color w:val="2F5496" w:themeColor="accent1" w:themeShade="BF"/>
        </w:rPr>
      </w:pPr>
      <w:r w:rsidRPr="39573E34">
        <w:rPr>
          <w:b/>
          <w:bCs/>
          <w:color w:val="2F5496" w:themeColor="accent1" w:themeShade="BF"/>
        </w:rPr>
        <w:t>Screenshot of weekly progress:</w:t>
      </w:r>
      <w:r>
        <w:tab/>
      </w:r>
      <w:r w:rsidR="4CB48E0C" w:rsidRPr="39573E34">
        <w:rPr>
          <w:b/>
          <w:bCs/>
          <w:color w:val="2F5496" w:themeColor="accent1" w:themeShade="BF"/>
        </w:rPr>
        <w:t xml:space="preserve"> </w:t>
      </w:r>
    </w:p>
    <w:p w14:paraId="3D079C56" w14:textId="3894E62C" w:rsidR="00811684" w:rsidRDefault="00811684" w:rsidP="39573E34"/>
    <w:p w14:paraId="0FA94AC9" w14:textId="13E409B7" w:rsidR="00811684" w:rsidRDefault="00811684" w:rsidP="39573E34"/>
    <w:p w14:paraId="0B5513E8" w14:textId="51B430B3" w:rsidR="39573E34" w:rsidRDefault="39573E34" w:rsidP="39573E34"/>
    <w:p w14:paraId="76606742" w14:textId="4106193A" w:rsidR="39573E34" w:rsidRDefault="39573E34" w:rsidP="39573E34"/>
    <w:p w14:paraId="002F0ADC" w14:textId="77777777" w:rsidR="00811684" w:rsidRDefault="00811684" w:rsidP="00004849"/>
    <w:p w14:paraId="71DF7779" w14:textId="0CCE9DFA" w:rsidR="00811684" w:rsidRDefault="00811684" w:rsidP="39573E34"/>
    <w:p w14:paraId="55786071" w14:textId="79969023" w:rsidR="39573E34" w:rsidRDefault="39573E34" w:rsidP="39573E34"/>
    <w:p w14:paraId="27B30112" w14:textId="6759A6AB" w:rsidR="39573E34" w:rsidRDefault="39573E34" w:rsidP="39573E34"/>
    <w:p w14:paraId="719B5ECB" w14:textId="03F92700" w:rsidR="39573E34" w:rsidRDefault="39573E34" w:rsidP="39573E34"/>
    <w:p w14:paraId="6B1B5122" w14:textId="2E87C1D0" w:rsidR="39573E34" w:rsidRDefault="39573E34" w:rsidP="39573E34"/>
    <w:p w14:paraId="3D62463C" w14:textId="77777777" w:rsidR="00811684" w:rsidRPr="003F54F4" w:rsidRDefault="00811684" w:rsidP="00004849"/>
    <w:p w14:paraId="1CFB8193" w14:textId="1EECA00E" w:rsidR="00004849" w:rsidRPr="00C45E42" w:rsidRDefault="075D0A2E" w:rsidP="35B00416">
      <w:pPr>
        <w:rPr>
          <w:b/>
          <w:bCs/>
          <w:color w:val="4472C4" w:themeColor="accent1"/>
        </w:rPr>
      </w:pPr>
      <w:r w:rsidRPr="7BB9DDB3">
        <w:rPr>
          <w:b/>
          <w:bCs/>
          <w:color w:val="4471C4"/>
        </w:rPr>
        <w:t>Overall Course Progress</w:t>
      </w:r>
    </w:p>
    <w:p w14:paraId="31B7B1A9" w14:textId="77777777" w:rsidR="00BF2A7F" w:rsidRDefault="00BF2A7F" w:rsidP="35B00416">
      <w:pPr>
        <w:rPr>
          <w:noProof/>
        </w:rPr>
      </w:pPr>
    </w:p>
    <w:p w14:paraId="7516DB98" w14:textId="79EBF9E0" w:rsidR="35B00416" w:rsidRDefault="35B00416" w:rsidP="39573E34"/>
    <w:p w14:paraId="5904BBE8" w14:textId="77777777" w:rsidR="00BF2A7F" w:rsidRDefault="00BF2A7F" w:rsidP="35B00416"/>
    <w:p w14:paraId="3FEDBBCE" w14:textId="77777777" w:rsidR="00BF2A7F" w:rsidRPr="00452264" w:rsidRDefault="00BF2A7F" w:rsidP="35B00416">
      <w:pPr>
        <w:rPr>
          <w:b/>
          <w:bCs/>
          <w:i/>
          <w:iCs/>
          <w:color w:val="4472C4" w:themeColor="accent1"/>
          <w:sz w:val="24"/>
          <w:szCs w:val="24"/>
        </w:rPr>
      </w:pPr>
    </w:p>
    <w:p w14:paraId="36F6EDBA" w14:textId="77777777" w:rsidR="00452264" w:rsidRPr="00452264" w:rsidRDefault="00452264" w:rsidP="00452264">
      <w:pPr>
        <w:rPr>
          <w:b/>
          <w:bCs/>
          <w:i/>
          <w:iCs/>
          <w:color w:val="4472C4" w:themeColor="accent1"/>
          <w:sz w:val="24"/>
          <w:szCs w:val="24"/>
        </w:rPr>
      </w:pPr>
    </w:p>
    <w:p w14:paraId="4E709526" w14:textId="4AAB84FA" w:rsidR="00004849" w:rsidRPr="00BA65B9" w:rsidRDefault="00004849" w:rsidP="00452264">
      <w:pPr>
        <w:rPr>
          <w:b/>
          <w:color w:val="808080" w:themeColor="background1" w:themeShade="80"/>
        </w:rPr>
      </w:pPr>
      <w:r w:rsidRPr="00BA65B9">
        <w:rPr>
          <w:b/>
          <w:color w:val="808080" w:themeColor="background1" w:themeShade="80"/>
        </w:rPr>
        <w:t xml:space="preserve"> </w:t>
      </w:r>
    </w:p>
    <w:p w14:paraId="61B770D4" w14:textId="55705932" w:rsidR="00DC2905" w:rsidRDefault="00DC2905" w:rsidP="00DC2905">
      <w:pPr>
        <w:pStyle w:val="NoSpacing"/>
        <w:jc w:val="both"/>
        <w:rPr>
          <w:b/>
        </w:rPr>
      </w:pPr>
    </w:p>
    <w:sectPr w:rsidR="00DC2905" w:rsidSect="00FA574C">
      <w:headerReference w:type="default" r:id="rId10"/>
      <w:footerReference w:type="default" r:id="rId11"/>
      <w:pgSz w:w="12240" w:h="20160" w:code="5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0B9E56" w14:textId="77777777" w:rsidR="00A45073" w:rsidRDefault="00A45073" w:rsidP="006E4C9F">
      <w:pPr>
        <w:spacing w:after="0" w:line="240" w:lineRule="auto"/>
      </w:pPr>
      <w:r>
        <w:separator/>
      </w:r>
    </w:p>
  </w:endnote>
  <w:endnote w:type="continuationSeparator" w:id="0">
    <w:p w14:paraId="113F62BD" w14:textId="77777777" w:rsidR="00A45073" w:rsidRDefault="00A45073" w:rsidP="006E4C9F">
      <w:pPr>
        <w:spacing w:after="0" w:line="240" w:lineRule="auto"/>
      </w:pPr>
      <w:r>
        <w:continuationSeparator/>
      </w:r>
    </w:p>
  </w:endnote>
  <w:endnote w:type="continuationNotice" w:id="1">
    <w:p w14:paraId="06DDEF27" w14:textId="77777777" w:rsidR="00A45073" w:rsidRDefault="00A4507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b/>
        <w:i/>
        <w:sz w:val="20"/>
        <w:szCs w:val="20"/>
      </w:rPr>
      <w:id w:val="178387650"/>
      <w:docPartObj>
        <w:docPartGallery w:val="Page Numbers (Bottom of Page)"/>
        <w:docPartUnique/>
      </w:docPartObj>
    </w:sdtPr>
    <w:sdtEndPr/>
    <w:sdtContent>
      <w:sdt>
        <w:sdtPr>
          <w:rPr>
            <w:b/>
            <w:i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19F3817" w14:textId="77777777" w:rsidR="008045FC" w:rsidRPr="0055134D" w:rsidRDefault="008045FC">
            <w:pPr>
              <w:pStyle w:val="Footer"/>
              <w:jc w:val="right"/>
              <w:rPr>
                <w:b/>
                <w:bCs/>
                <w:i/>
                <w:sz w:val="20"/>
                <w:szCs w:val="20"/>
              </w:rPr>
            </w:pPr>
            <w:r w:rsidRPr="0055134D">
              <w:rPr>
                <w:b/>
                <w:i/>
                <w:sz w:val="20"/>
                <w:szCs w:val="20"/>
              </w:rPr>
              <w:t xml:space="preserve">Page </w:t>
            </w:r>
            <w:r w:rsidRPr="0055134D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Pr="0055134D">
              <w:rPr>
                <w:b/>
                <w:bCs/>
                <w:i/>
                <w:sz w:val="20"/>
                <w:szCs w:val="20"/>
              </w:rPr>
              <w:instrText xml:space="preserve"> PAGE </w:instrText>
            </w:r>
            <w:r w:rsidRPr="0055134D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Pr="0055134D">
              <w:rPr>
                <w:b/>
                <w:bCs/>
                <w:i/>
                <w:noProof/>
                <w:sz w:val="20"/>
                <w:szCs w:val="20"/>
              </w:rPr>
              <w:t>2</w:t>
            </w:r>
            <w:r w:rsidRPr="0055134D">
              <w:rPr>
                <w:b/>
                <w:bCs/>
                <w:i/>
                <w:sz w:val="20"/>
                <w:szCs w:val="20"/>
              </w:rPr>
              <w:fldChar w:fldCharType="end"/>
            </w:r>
            <w:r w:rsidRPr="0055134D">
              <w:rPr>
                <w:b/>
                <w:i/>
                <w:sz w:val="20"/>
                <w:szCs w:val="20"/>
              </w:rPr>
              <w:t xml:space="preserve"> of </w:t>
            </w:r>
            <w:r w:rsidRPr="0055134D">
              <w:rPr>
                <w:b/>
                <w:bCs/>
                <w:i/>
                <w:sz w:val="20"/>
                <w:szCs w:val="20"/>
              </w:rPr>
              <w:fldChar w:fldCharType="begin"/>
            </w:r>
            <w:r w:rsidRPr="0055134D">
              <w:rPr>
                <w:b/>
                <w:bCs/>
                <w:i/>
                <w:sz w:val="20"/>
                <w:szCs w:val="20"/>
              </w:rPr>
              <w:instrText xml:space="preserve"> NUMPAGES  </w:instrText>
            </w:r>
            <w:r w:rsidRPr="0055134D">
              <w:rPr>
                <w:b/>
                <w:bCs/>
                <w:i/>
                <w:sz w:val="20"/>
                <w:szCs w:val="20"/>
              </w:rPr>
              <w:fldChar w:fldCharType="separate"/>
            </w:r>
            <w:r w:rsidRPr="0055134D">
              <w:rPr>
                <w:b/>
                <w:bCs/>
                <w:i/>
                <w:noProof/>
                <w:sz w:val="20"/>
                <w:szCs w:val="20"/>
              </w:rPr>
              <w:t>2</w:t>
            </w:r>
            <w:r w:rsidRPr="0055134D">
              <w:rPr>
                <w:b/>
                <w:bCs/>
                <w:i/>
                <w:sz w:val="20"/>
                <w:szCs w:val="20"/>
              </w:rPr>
              <w:fldChar w:fldCharType="end"/>
            </w:r>
          </w:p>
          <w:p w14:paraId="66626176" w14:textId="2BF199F2" w:rsidR="0055134D" w:rsidRPr="0055134D" w:rsidRDefault="003F54F4" w:rsidP="006E4C9F">
            <w:pPr>
              <w:pStyle w:val="Footer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 xml:space="preserve">IT </w:t>
            </w:r>
            <w:r w:rsidR="00BB622A">
              <w:rPr>
                <w:b/>
                <w:i/>
                <w:sz w:val="20"/>
                <w:szCs w:val="20"/>
              </w:rPr>
              <w:t>311</w:t>
            </w:r>
            <w:r w:rsidR="00D95231">
              <w:rPr>
                <w:b/>
                <w:i/>
                <w:sz w:val="20"/>
                <w:szCs w:val="20"/>
              </w:rPr>
              <w:t xml:space="preserve"> </w:t>
            </w:r>
            <w:r w:rsidR="00BB622A">
              <w:rPr>
                <w:b/>
                <w:i/>
                <w:sz w:val="20"/>
                <w:szCs w:val="20"/>
              </w:rPr>
              <w:t>Elective 3</w:t>
            </w:r>
            <w:r w:rsidR="0055134D" w:rsidRPr="0055134D">
              <w:rPr>
                <w:b/>
                <w:i/>
                <w:sz w:val="20"/>
                <w:szCs w:val="20"/>
              </w:rPr>
              <w:t xml:space="preserve"> | </w:t>
            </w:r>
            <w:r>
              <w:rPr>
                <w:b/>
                <w:i/>
                <w:sz w:val="20"/>
                <w:szCs w:val="20"/>
              </w:rPr>
              <w:t>2</w:t>
            </w:r>
            <w:r w:rsidRPr="003F54F4">
              <w:rPr>
                <w:b/>
                <w:i/>
                <w:sz w:val="20"/>
                <w:szCs w:val="20"/>
                <w:vertAlign w:val="superscript"/>
              </w:rPr>
              <w:t>nd</w:t>
            </w:r>
            <w:r w:rsidR="008045FC" w:rsidRPr="0055134D">
              <w:rPr>
                <w:b/>
                <w:i/>
                <w:sz w:val="20"/>
                <w:szCs w:val="20"/>
              </w:rPr>
              <w:t xml:space="preserve"> </w:t>
            </w:r>
            <w:r w:rsidR="00004849">
              <w:rPr>
                <w:b/>
                <w:i/>
                <w:sz w:val="20"/>
                <w:szCs w:val="20"/>
              </w:rPr>
              <w:t>Semester</w:t>
            </w:r>
            <w:r w:rsidR="008045FC" w:rsidRPr="0055134D">
              <w:rPr>
                <w:b/>
                <w:i/>
                <w:sz w:val="20"/>
                <w:szCs w:val="20"/>
              </w:rPr>
              <w:t xml:space="preserve"> 202</w:t>
            </w:r>
            <w:r w:rsidR="0055134D" w:rsidRPr="0055134D">
              <w:rPr>
                <w:b/>
                <w:i/>
                <w:sz w:val="20"/>
                <w:szCs w:val="20"/>
              </w:rPr>
              <w:t>1</w:t>
            </w:r>
            <w:r w:rsidR="008045FC" w:rsidRPr="0055134D">
              <w:rPr>
                <w:b/>
                <w:i/>
                <w:sz w:val="20"/>
                <w:szCs w:val="20"/>
              </w:rPr>
              <w:t>-202</w:t>
            </w:r>
            <w:r w:rsidR="0055134D" w:rsidRPr="0055134D">
              <w:rPr>
                <w:b/>
                <w:i/>
                <w:sz w:val="20"/>
                <w:szCs w:val="20"/>
              </w:rPr>
              <w:t>2</w:t>
            </w:r>
          </w:p>
          <w:p w14:paraId="224D9B13" w14:textId="6B686A45" w:rsidR="008045FC" w:rsidRPr="0055134D" w:rsidRDefault="00D9646C" w:rsidP="006E4C9F">
            <w:pPr>
              <w:pStyle w:val="Footer"/>
              <w:rPr>
                <w:b/>
                <w:i/>
                <w:sz w:val="20"/>
                <w:szCs w:val="20"/>
              </w:rPr>
            </w:pPr>
            <w:r>
              <w:rPr>
                <w:b/>
                <w:i/>
                <w:sz w:val="20"/>
                <w:szCs w:val="20"/>
              </w:rPr>
              <w:t>Engr. Jennylyn L. Aniag</w:t>
            </w:r>
          </w:p>
        </w:sdtContent>
      </w:sdt>
    </w:sdtContent>
  </w:sdt>
  <w:p w14:paraId="67F389AA" w14:textId="77777777" w:rsidR="008045FC" w:rsidRPr="0055134D" w:rsidRDefault="008045FC">
    <w:pPr>
      <w:pStyle w:val="Footer"/>
      <w:rPr>
        <w:b/>
        <w:i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C2E4C" w14:textId="77777777" w:rsidR="00A45073" w:rsidRDefault="00A45073" w:rsidP="006E4C9F">
      <w:pPr>
        <w:spacing w:after="0" w:line="240" w:lineRule="auto"/>
      </w:pPr>
      <w:r>
        <w:separator/>
      </w:r>
    </w:p>
  </w:footnote>
  <w:footnote w:type="continuationSeparator" w:id="0">
    <w:p w14:paraId="1E3D194F" w14:textId="77777777" w:rsidR="00A45073" w:rsidRDefault="00A45073" w:rsidP="006E4C9F">
      <w:pPr>
        <w:spacing w:after="0" w:line="240" w:lineRule="auto"/>
      </w:pPr>
      <w:r>
        <w:continuationSeparator/>
      </w:r>
    </w:p>
  </w:footnote>
  <w:footnote w:type="continuationNotice" w:id="1">
    <w:p w14:paraId="1B626AEE" w14:textId="77777777" w:rsidR="00A45073" w:rsidRDefault="00A4507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2205D" w14:textId="77777777" w:rsidR="008045FC" w:rsidRPr="004F3B47" w:rsidRDefault="008045FC" w:rsidP="00395025">
    <w:pPr>
      <w:pStyle w:val="NoSpacing"/>
      <w:jc w:val="center"/>
    </w:pPr>
    <w:bookmarkStart w:id="0" w:name="_Hlk97798253"/>
    <w:r w:rsidRPr="004D13E5">
      <w:rPr>
        <w:b/>
        <w:noProof/>
      </w:rPr>
      <w:drawing>
        <wp:anchor distT="0" distB="0" distL="114300" distR="114300" simplePos="0" relativeHeight="251658241" behindDoc="1" locked="0" layoutInCell="1" allowOverlap="1" wp14:anchorId="01B1A5FB" wp14:editId="17392F9B">
          <wp:simplePos x="0" y="0"/>
          <wp:positionH relativeFrom="column">
            <wp:posOffset>346075</wp:posOffset>
          </wp:positionH>
          <wp:positionV relativeFrom="paragraph">
            <wp:posOffset>635</wp:posOffset>
          </wp:positionV>
          <wp:extent cx="648335" cy="593090"/>
          <wp:effectExtent l="0" t="0" r="0" b="0"/>
          <wp:wrapNone/>
          <wp:docPr id="291" name="Picture 2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8335" cy="5930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D13E5">
      <w:rPr>
        <w:b/>
        <w:noProof/>
      </w:rPr>
      <w:drawing>
        <wp:anchor distT="0" distB="0" distL="114300" distR="114300" simplePos="0" relativeHeight="251658240" behindDoc="1" locked="0" layoutInCell="1" allowOverlap="1" wp14:anchorId="07E4013D" wp14:editId="511046EB">
          <wp:simplePos x="0" y="0"/>
          <wp:positionH relativeFrom="column">
            <wp:posOffset>-310551</wp:posOffset>
          </wp:positionH>
          <wp:positionV relativeFrom="paragraph">
            <wp:posOffset>-36854</wp:posOffset>
          </wp:positionV>
          <wp:extent cx="647700" cy="638175"/>
          <wp:effectExtent l="0" t="0" r="0" b="9525"/>
          <wp:wrapNone/>
          <wp:docPr id="290" name="Picture 290" descr="Description: Description: Description: bsu new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7" descr="Description: Description: Description: bsu new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47700" cy="6381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4F3B47">
      <w:t>Bulacan State University</w:t>
    </w:r>
  </w:p>
  <w:p w14:paraId="6F00619B" w14:textId="77777777" w:rsidR="008045FC" w:rsidRPr="004F3B47" w:rsidRDefault="008045FC" w:rsidP="00395025">
    <w:pPr>
      <w:pStyle w:val="NoSpacing"/>
      <w:jc w:val="center"/>
      <w:rPr>
        <w:b/>
      </w:rPr>
    </w:pPr>
    <w:r w:rsidRPr="004F3B47">
      <w:rPr>
        <w:b/>
      </w:rPr>
      <w:t>COLLEGE OF INFORMATION AND COMMUNICATIONS TECHNOLOGY</w:t>
    </w:r>
  </w:p>
  <w:p w14:paraId="7CAD5EA2" w14:textId="77777777" w:rsidR="008045FC" w:rsidRPr="004F3B47" w:rsidRDefault="008045FC" w:rsidP="00395025">
    <w:pPr>
      <w:pStyle w:val="NoSpacing"/>
      <w:jc w:val="center"/>
    </w:pPr>
    <w:r w:rsidRPr="004F3B47">
      <w:t>City of Malolos, Bulacan</w:t>
    </w:r>
  </w:p>
  <w:bookmarkEnd w:id="0"/>
  <w:p w14:paraId="22145946" w14:textId="1EDCCEAE" w:rsidR="008045FC" w:rsidRDefault="008045FC" w:rsidP="00395025">
    <w:pPr>
      <w:jc w:val="center"/>
      <w:rPr>
        <w:b/>
        <w:color w:val="000000"/>
      </w:rPr>
    </w:pPr>
  </w:p>
  <w:p w14:paraId="2C1A71D8" w14:textId="163E7454" w:rsidR="008045FC" w:rsidRDefault="008045FC" w:rsidP="00395025">
    <w:pPr>
      <w:pStyle w:val="NoSpacing"/>
      <w:jc w:val="center"/>
      <w:rPr>
        <w:b/>
      </w:rPr>
    </w:pPr>
    <w:r w:rsidRPr="00BB22C0">
      <w:rPr>
        <w:b/>
      </w:rPr>
      <w:t>IT</w:t>
    </w:r>
    <w:r w:rsidR="00346144">
      <w:rPr>
        <w:b/>
      </w:rPr>
      <w:t xml:space="preserve"> </w:t>
    </w:r>
    <w:r w:rsidR="00BB622A">
      <w:rPr>
        <w:b/>
      </w:rPr>
      <w:t>311</w:t>
    </w:r>
    <w:r>
      <w:rPr>
        <w:b/>
      </w:rPr>
      <w:t xml:space="preserve"> </w:t>
    </w:r>
    <w:r w:rsidR="0055134D">
      <w:rPr>
        <w:b/>
      </w:rPr>
      <w:t xml:space="preserve">| </w:t>
    </w:r>
    <w:r w:rsidR="00BB622A">
      <w:rPr>
        <w:b/>
      </w:rPr>
      <w:t>ELECTIVE 3</w:t>
    </w:r>
  </w:p>
  <w:p w14:paraId="457A4DCC" w14:textId="2DF43F2B" w:rsidR="008045FC" w:rsidRDefault="008045FC">
    <w:pPr>
      <w:pStyle w:val="Header"/>
    </w:pPr>
  </w:p>
  <w:p w14:paraId="6C676BBE" w14:textId="77777777" w:rsidR="008045FC" w:rsidRDefault="00804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B2617"/>
    <w:multiLevelType w:val="hybridMultilevel"/>
    <w:tmpl w:val="F6ACAD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193A5B"/>
    <w:multiLevelType w:val="multilevel"/>
    <w:tmpl w:val="D6B8F17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99245C7"/>
    <w:multiLevelType w:val="hybridMultilevel"/>
    <w:tmpl w:val="39248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88470D"/>
    <w:multiLevelType w:val="hybridMultilevel"/>
    <w:tmpl w:val="12E664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29054">
    <w:abstractNumId w:val="2"/>
  </w:num>
  <w:num w:numId="2" w16cid:durableId="1105464024">
    <w:abstractNumId w:val="0"/>
  </w:num>
  <w:num w:numId="3" w16cid:durableId="487749364">
    <w:abstractNumId w:val="1"/>
  </w:num>
  <w:num w:numId="4" w16cid:durableId="10288766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3"/>
  <w:hideSpellingErrors/>
  <w:hideGrammaticalErrors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sDA1MTEyNrU0NDFR0lEKTi0uzszPAykwNKgFAHz89LktAAAA"/>
  </w:docVars>
  <w:rsids>
    <w:rsidRoot w:val="001335D5"/>
    <w:rsid w:val="00004849"/>
    <w:rsid w:val="00023FEF"/>
    <w:rsid w:val="00025B56"/>
    <w:rsid w:val="0005648A"/>
    <w:rsid w:val="000712C0"/>
    <w:rsid w:val="00097780"/>
    <w:rsid w:val="000B308D"/>
    <w:rsid w:val="000E3211"/>
    <w:rsid w:val="000E6DCD"/>
    <w:rsid w:val="00122FA4"/>
    <w:rsid w:val="001335D5"/>
    <w:rsid w:val="00163694"/>
    <w:rsid w:val="0017617B"/>
    <w:rsid w:val="00205FFA"/>
    <w:rsid w:val="00211F2A"/>
    <w:rsid w:val="002E23D4"/>
    <w:rsid w:val="002E636E"/>
    <w:rsid w:val="002E69C4"/>
    <w:rsid w:val="00300718"/>
    <w:rsid w:val="00346144"/>
    <w:rsid w:val="00346B6D"/>
    <w:rsid w:val="00362CA5"/>
    <w:rsid w:val="00371CEA"/>
    <w:rsid w:val="0037481A"/>
    <w:rsid w:val="00395025"/>
    <w:rsid w:val="003B7BE3"/>
    <w:rsid w:val="003C5D39"/>
    <w:rsid w:val="003F54F4"/>
    <w:rsid w:val="00427F82"/>
    <w:rsid w:val="004376DC"/>
    <w:rsid w:val="0045089B"/>
    <w:rsid w:val="00452264"/>
    <w:rsid w:val="00481EC7"/>
    <w:rsid w:val="00486926"/>
    <w:rsid w:val="004C0828"/>
    <w:rsid w:val="005212AC"/>
    <w:rsid w:val="00530DC3"/>
    <w:rsid w:val="0055134D"/>
    <w:rsid w:val="005733E2"/>
    <w:rsid w:val="005B0AB3"/>
    <w:rsid w:val="005B75FE"/>
    <w:rsid w:val="005C1209"/>
    <w:rsid w:val="0060243A"/>
    <w:rsid w:val="00620F35"/>
    <w:rsid w:val="006D17CC"/>
    <w:rsid w:val="006E498C"/>
    <w:rsid w:val="006E4C9F"/>
    <w:rsid w:val="0071474F"/>
    <w:rsid w:val="007175B6"/>
    <w:rsid w:val="00727E66"/>
    <w:rsid w:val="00753309"/>
    <w:rsid w:val="00767EB7"/>
    <w:rsid w:val="0079607D"/>
    <w:rsid w:val="007A1025"/>
    <w:rsid w:val="007D6D95"/>
    <w:rsid w:val="007E2CB4"/>
    <w:rsid w:val="007E4B60"/>
    <w:rsid w:val="008045FC"/>
    <w:rsid w:val="00811684"/>
    <w:rsid w:val="00812A0E"/>
    <w:rsid w:val="008450BD"/>
    <w:rsid w:val="008553CE"/>
    <w:rsid w:val="008601D9"/>
    <w:rsid w:val="0086609D"/>
    <w:rsid w:val="00875747"/>
    <w:rsid w:val="00896DA0"/>
    <w:rsid w:val="008A4125"/>
    <w:rsid w:val="008B2281"/>
    <w:rsid w:val="008F1FB8"/>
    <w:rsid w:val="009233DA"/>
    <w:rsid w:val="00971ABB"/>
    <w:rsid w:val="009B4D2A"/>
    <w:rsid w:val="00A004CB"/>
    <w:rsid w:val="00A03A9F"/>
    <w:rsid w:val="00A10302"/>
    <w:rsid w:val="00A1366F"/>
    <w:rsid w:val="00A30C90"/>
    <w:rsid w:val="00A3138D"/>
    <w:rsid w:val="00A36094"/>
    <w:rsid w:val="00A45073"/>
    <w:rsid w:val="00A45280"/>
    <w:rsid w:val="00A572DB"/>
    <w:rsid w:val="00A706F4"/>
    <w:rsid w:val="00AC5CDB"/>
    <w:rsid w:val="00AF5007"/>
    <w:rsid w:val="00B05152"/>
    <w:rsid w:val="00B145CB"/>
    <w:rsid w:val="00B3785E"/>
    <w:rsid w:val="00B405A3"/>
    <w:rsid w:val="00B611FD"/>
    <w:rsid w:val="00B74528"/>
    <w:rsid w:val="00B87054"/>
    <w:rsid w:val="00B950AA"/>
    <w:rsid w:val="00BA65B9"/>
    <w:rsid w:val="00BB2551"/>
    <w:rsid w:val="00BB622A"/>
    <w:rsid w:val="00BB684D"/>
    <w:rsid w:val="00BF2A7F"/>
    <w:rsid w:val="00C071FE"/>
    <w:rsid w:val="00C24541"/>
    <w:rsid w:val="00C27EDB"/>
    <w:rsid w:val="00C36458"/>
    <w:rsid w:val="00C45E42"/>
    <w:rsid w:val="00D107CA"/>
    <w:rsid w:val="00D24BC7"/>
    <w:rsid w:val="00D634E2"/>
    <w:rsid w:val="00D95231"/>
    <w:rsid w:val="00D9646C"/>
    <w:rsid w:val="00D971FB"/>
    <w:rsid w:val="00DB5164"/>
    <w:rsid w:val="00DC160D"/>
    <w:rsid w:val="00DC2905"/>
    <w:rsid w:val="00DC4172"/>
    <w:rsid w:val="00DF45A7"/>
    <w:rsid w:val="00E012DE"/>
    <w:rsid w:val="00E43781"/>
    <w:rsid w:val="00E5201E"/>
    <w:rsid w:val="00F136F0"/>
    <w:rsid w:val="00F35859"/>
    <w:rsid w:val="00F40234"/>
    <w:rsid w:val="00F41600"/>
    <w:rsid w:val="00F84C28"/>
    <w:rsid w:val="00F86590"/>
    <w:rsid w:val="00F903E5"/>
    <w:rsid w:val="00FA574C"/>
    <w:rsid w:val="00FC7F40"/>
    <w:rsid w:val="00FD6C77"/>
    <w:rsid w:val="00FE6476"/>
    <w:rsid w:val="00FF1295"/>
    <w:rsid w:val="00FF312F"/>
    <w:rsid w:val="00FF55BB"/>
    <w:rsid w:val="03C292B4"/>
    <w:rsid w:val="075D0A2E"/>
    <w:rsid w:val="08262D7F"/>
    <w:rsid w:val="0B38E2F3"/>
    <w:rsid w:val="0B426F5B"/>
    <w:rsid w:val="0D313F09"/>
    <w:rsid w:val="12438B48"/>
    <w:rsid w:val="135B67D8"/>
    <w:rsid w:val="1788A4A5"/>
    <w:rsid w:val="2AF5BD79"/>
    <w:rsid w:val="2B05CCBF"/>
    <w:rsid w:val="2BCF88F9"/>
    <w:rsid w:val="3014150B"/>
    <w:rsid w:val="304923F8"/>
    <w:rsid w:val="327282E5"/>
    <w:rsid w:val="35B00416"/>
    <w:rsid w:val="361F9D72"/>
    <w:rsid w:val="38A9EA32"/>
    <w:rsid w:val="39573E34"/>
    <w:rsid w:val="3E0569BF"/>
    <w:rsid w:val="3F61AA47"/>
    <w:rsid w:val="41173307"/>
    <w:rsid w:val="45074B6A"/>
    <w:rsid w:val="45B44A17"/>
    <w:rsid w:val="473FDF4C"/>
    <w:rsid w:val="4996C6CE"/>
    <w:rsid w:val="4CB48E0C"/>
    <w:rsid w:val="52E02814"/>
    <w:rsid w:val="5391914D"/>
    <w:rsid w:val="61B118EE"/>
    <w:rsid w:val="6CD25881"/>
    <w:rsid w:val="70271CB4"/>
    <w:rsid w:val="70431015"/>
    <w:rsid w:val="7198DAAA"/>
    <w:rsid w:val="71C779B4"/>
    <w:rsid w:val="76101A40"/>
    <w:rsid w:val="7B938657"/>
    <w:rsid w:val="7BB9DDB3"/>
    <w:rsid w:val="7E15ABBF"/>
    <w:rsid w:val="7FCBB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48A9A5"/>
  <w15:chartTrackingRefBased/>
  <w15:docId w15:val="{8528E811-87E9-46C9-BE73-80BCB85B9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C5CD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96DA0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E4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4C9F"/>
  </w:style>
  <w:style w:type="paragraph" w:styleId="Footer">
    <w:name w:val="footer"/>
    <w:basedOn w:val="Normal"/>
    <w:link w:val="FooterChar"/>
    <w:uiPriority w:val="99"/>
    <w:unhideWhenUsed/>
    <w:rsid w:val="006E4C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4C9F"/>
  </w:style>
  <w:style w:type="character" w:styleId="Strong">
    <w:name w:val="Strong"/>
    <w:basedOn w:val="DefaultParagraphFont"/>
    <w:uiPriority w:val="22"/>
    <w:qFormat/>
    <w:rsid w:val="0037481A"/>
    <w:rPr>
      <w:b/>
      <w:bCs/>
    </w:rPr>
  </w:style>
  <w:style w:type="paragraph" w:styleId="NormalWeb">
    <w:name w:val="Normal (Web)"/>
    <w:basedOn w:val="Normal"/>
    <w:uiPriority w:val="99"/>
    <w:rsid w:val="003748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D17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903E5"/>
    <w:rPr>
      <w:i/>
      <w:iCs/>
    </w:rPr>
  </w:style>
  <w:style w:type="paragraph" w:styleId="ListParagraph">
    <w:name w:val="List Paragraph"/>
    <w:basedOn w:val="Normal"/>
    <w:uiPriority w:val="34"/>
    <w:qFormat/>
    <w:rsid w:val="003950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601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01D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AC5CDB"/>
    <w:rPr>
      <w:rFonts w:ascii="Times New Roman" w:eastAsia="Times New Roman" w:hAnsi="Times New Roman" w:cs="Times New Roman"/>
      <w:b/>
      <w:bCs/>
      <w:sz w:val="27"/>
      <w:szCs w:val="27"/>
    </w:rPr>
  </w:style>
  <w:style w:type="paragraph" w:customStyle="1" w:styleId="portal-type-pressrelease">
    <w:name w:val="portal-type-pressrelease"/>
    <w:basedOn w:val="Normal"/>
    <w:rsid w:val="00AC5C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rtal-type-folder">
    <w:name w:val="portal-type-folder"/>
    <w:basedOn w:val="Normal"/>
    <w:rsid w:val="00AC5C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ortal-type-audio">
    <w:name w:val="portal-type-audio"/>
    <w:basedOn w:val="Normal"/>
    <w:rsid w:val="00AC5C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87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31219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88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10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43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07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6194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151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3781676">
          <w:marLeft w:val="-150"/>
          <w:marRight w:val="-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41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298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1066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146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728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50627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 /><Relationship Id="rId13" Type="http://schemas.openxmlformats.org/officeDocument/2006/relationships/theme" Target="theme/theme1.xml" /><Relationship Id="rId3" Type="http://schemas.openxmlformats.org/officeDocument/2006/relationships/customXml" Target="../customXml/item3.xml" /><Relationship Id="rId7" Type="http://schemas.openxmlformats.org/officeDocument/2006/relationships/webSettings" Target="webSettings.xml" /><Relationship Id="rId12" Type="http://schemas.openxmlformats.org/officeDocument/2006/relationships/fontTable" Target="fontTable.xml" /><Relationship Id="rId2" Type="http://schemas.openxmlformats.org/officeDocument/2006/relationships/customXml" Target="../customXml/item2.xml" /><Relationship Id="rId1" Type="http://schemas.openxmlformats.org/officeDocument/2006/relationships/customXml" Target="../customXml/item1.xml" /><Relationship Id="rId6" Type="http://schemas.openxmlformats.org/officeDocument/2006/relationships/settings" Target="settings.xml" /><Relationship Id="rId11" Type="http://schemas.openxmlformats.org/officeDocument/2006/relationships/footer" Target="footer1.xml" /><Relationship Id="rId5" Type="http://schemas.openxmlformats.org/officeDocument/2006/relationships/styles" Target="styles.xml" /><Relationship Id="rId10" Type="http://schemas.openxmlformats.org/officeDocument/2006/relationships/header" Target="header1.xml" /><Relationship Id="rId4" Type="http://schemas.openxmlformats.org/officeDocument/2006/relationships/numbering" Target="numbering.xml" /><Relationship Id="rId9" Type="http://schemas.openxmlformats.org/officeDocument/2006/relationships/endnotes" Target="endnotes.xm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 /><Relationship Id="rId1" Type="http://schemas.openxmlformats.org/officeDocument/2006/relationships/image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 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 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1809325199AE42A7A6EBA1CC29F22F" ma:contentTypeVersion="13" ma:contentTypeDescription="Create a new document." ma:contentTypeScope="" ma:versionID="df48c0b26bba49ed05c564b637ab1527">
  <xsd:schema xmlns:xsd="http://www.w3.org/2001/XMLSchema" xmlns:xs="http://www.w3.org/2001/XMLSchema" xmlns:p="http://schemas.microsoft.com/office/2006/metadata/properties" xmlns:ns2="5db64fec-4691-4800-ba1e-635784a377e8" xmlns:ns3="9fae9048-1e5a-408f-ae86-c5ddd17185b6" targetNamespace="http://schemas.microsoft.com/office/2006/metadata/properties" ma:root="true" ma:fieldsID="b6029721ab554478af02375906837c32" ns2:_="" ns3:_="">
    <xsd:import namespace="5db64fec-4691-4800-ba1e-635784a377e8"/>
    <xsd:import namespace="9fae9048-1e5a-408f-ae86-c5ddd17185b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b64fec-4691-4800-ba1e-635784a377e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6877a97-736a-49f9-a756-be691e90e96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ae9048-1e5a-408f-ae86-c5ddd17185b6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666524b-5841-4b84-9947-af3273db39e9}" ma:internalName="TaxCatchAll" ma:showField="CatchAllData" ma:web="9fae9048-1e5a-408f-ae86-c5ddd17185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fae9048-1e5a-408f-ae86-c5ddd17185b6" xsi:nil="true"/>
    <lcf76f155ced4ddcb4097134ff3c332f xmlns="5db64fec-4691-4800-ba1e-635784a377e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153783B2-C778-4FEE-96FD-0B16DB432842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5db64fec-4691-4800-ba1e-635784a377e8"/>
    <ds:schemaRef ds:uri="9fae9048-1e5a-408f-ae86-c5ddd17185b6"/>
  </ds:schemaRefs>
</ds:datastoreItem>
</file>

<file path=customXml/itemProps2.xml><?xml version="1.0" encoding="utf-8"?>
<ds:datastoreItem xmlns:ds="http://schemas.openxmlformats.org/officeDocument/2006/customXml" ds:itemID="{03D386C8-84CF-444C-A87B-8F3795F3AE3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63A2558-8B82-4281-9A7E-5C6DE8E904F2}">
  <ds:schemaRefs>
    <ds:schemaRef ds:uri="http://schemas.microsoft.com/office/2006/metadata/properties"/>
    <ds:schemaRef ds:uri="http://www.w3.org/2000/xmlns/"/>
    <ds:schemaRef ds:uri="9fae9048-1e5a-408f-ae86-c5ddd17185b6"/>
    <ds:schemaRef ds:uri="http://www.w3.org/2001/XMLSchema-instance"/>
    <ds:schemaRef ds:uri="5db64fec-4691-4800-ba1e-635784a377e8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2</Words>
  <Characters>302</Characters>
  <Application>Microsoft Office Word</Application>
  <DocSecurity>0</DocSecurity>
  <Lines>2</Lines>
  <Paragraphs>1</Paragraphs>
  <ScaleCrop>false</ScaleCrop>
  <Company/>
  <LinksUpToDate>false</LinksUpToDate>
  <CharactersWithSpaces>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gna Evale</dc:creator>
  <cp:keywords/>
  <dc:description/>
  <cp:lastModifiedBy>Fredrick Burgos</cp:lastModifiedBy>
  <cp:revision>53</cp:revision>
  <cp:lastPrinted>2022-03-10T01:48:00Z</cp:lastPrinted>
  <dcterms:created xsi:type="dcterms:W3CDTF">2022-04-18T03:25:00Z</dcterms:created>
  <dcterms:modified xsi:type="dcterms:W3CDTF">2022-10-03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1809325199AE42A7A6EBA1CC29F22F</vt:lpwstr>
  </property>
  <property fmtid="{D5CDD505-2E9C-101B-9397-08002B2CF9AE}" pid="3" name="MediaServiceImageTags">
    <vt:lpwstr/>
  </property>
</Properties>
</file>